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Position: Systems Engineer Intern</w:t>
      </w:r>
    </w:p>
    <w:p>
      <w:pPr>
        <w:pStyle w:val="BodyText"/>
      </w:pPr>
      <w:r>
        <w:t xml:space="preserve">Location: Rio de Janeiro, Brazil</w:t>
      </w:r>
    </w:p>
    <w:bookmarkEnd w:id="20"/>
    <w:p>
      <w:pPr>
        <w:pStyle w:val="BodyText"/>
      </w:pPr>
      <w:r>
        <w:t xml:space="preserve">Your Full Name</w:t>
      </w:r>
      <w:r>
        <w:br/>
      </w:r>
      <w:r>
        <w:t xml:space="preserve">Your Address, City, State</w:t>
      </w:r>
      <w:r>
        <w:br/>
      </w:r>
      <w:r>
        <w:t xml:space="preserve">Your Email Address | Your Phone Number | LinkedIn Profile (Optional)</w:t>
      </w:r>
    </w:p>
    <w:p>
      <w:pPr>
        <w:pStyle w:val="BodyText"/>
      </w:pPr>
      <w:r>
        <w:t xml:space="preserve">Dear Hiring Manager,</w:t>
      </w:r>
    </w:p>
    <w:p>
      <w:pPr>
        <w:pStyle w:val="BodyText"/>
      </w:pPr>
      <w:r>
        <w:t xml:space="preserve">I am writing with profound enthusiasm to express my interest in the Systems Engineer Intern position at [Company Name] in Rio de Janeiro, Brazil. As a dedicated Computer Science student at Universidade Federal do Rio de Janeiro (UFRJ) with a robust academic foundation and hands-on experience in network architecture, cloud infrastructure, and system optimization, I am deeply aligned with your company’s mission to innovate within Brazil’s dynamic technology landscape. This Internship Application Letter serves as my formal expression of commitment to contributing meaningfully to your team while immersing myself in the vibrant technological ecosystem of Rio de Janeiro.</w:t>
      </w:r>
    </w:p>
    <w:p>
      <w:pPr>
        <w:pStyle w:val="BodyText"/>
      </w:pPr>
      <w:r>
        <w:t xml:space="preserve">Rio de Janeiro is not merely a location for me—it is a city that embodies the fusion of tradition and innovation I aspire to support. Growing up near Santa Teresa, witnessing how technology bridges communities across favelas and historic neighborhoods, ignited my passion for systems that empower inclusive growth. My academic journey at UFRJ has been purposefully structured to develop the technical agility required for modern Systems Engineering roles. Courses such as "Distributed Systems," "Cloud Computing (AWS/Azure)," and "Network Security" equipped me with proficiency in Docker, Kubernetes, Cisco networking tools, and scripting languages like Python and Bash. In my recent capstone project, I designed a scalable cloud-based monitoring system for a simulated municipal water management network—reducing data latency by 35% while ensuring compliance with Brazil’s new General Data Protection Law (LGPD). This experience directly mirrors the challenges your team likely faces in optimizing infrastructure across Rio’s diverse urban topography.</w:t>
      </w:r>
    </w:p>
    <w:p>
      <w:pPr>
        <w:pStyle w:val="BodyText"/>
      </w:pPr>
      <w:r>
        <w:t xml:space="preserve">What truly excites me about this opportunity is the chance to apply my skills within a company that recognizes Rio de Janeiro as a hub for cutting-edge tech solutions. I have closely followed [Company Name]’s contributions to initiatives like the Rio Tech Hub and partnerships with local startups in Copacabana’s innovation district. Your work in developing AI-driven logistics platforms for urban mobility resonates deeply with my belief that technology must serve real-world community needs—especially in a city where geographical challenges demand intelligent system design. I am eager to contribute to projects that enhance public services, such as your recent collaboration with the Rio City Council on smart traffic systems, knowing these solutions impact millions of residents daily.</w:t>
      </w:r>
    </w:p>
    <w:p>
      <w:pPr>
        <w:pStyle w:val="BodyText"/>
      </w:pPr>
      <w:r>
        <w:t xml:space="preserve">Beyond technical competencies, I bring adaptability honed through living in Rio de Janeiro’s multicultural environment. My fluency in Portuguese (with academic proficiency) allows seamless communication with Brazilian engineers and stakeholders—a critical asset for an Internship Application Letter emphasizing cross-cultural collaboration. During a summer internship at a fintech startup in Ipanema, I collaborated with a 15-person team across three time zones to deploy microservices on AWS, resolving critical API failures within 24 hours. This experience taught me that Systems Engineering thrives not just on technical precision, but on empathy for end-users’ needs—whether optimizing a payment gateway for Brazilian merchants or ensuring network reliability during Rio’s Carnival festivities.</w:t>
      </w:r>
    </w:p>
    <w:p>
      <w:pPr>
        <w:pStyle w:val="BodyText"/>
      </w:pPr>
      <w:r>
        <w:t xml:space="preserve">I am particularly drawn to [Company Name]’s commitment to sustainable technology, a value I champion through my volunteer work with "Code for Brazil," where we develop open-source tools for environmental monitoring in the Tijuca Forest. This aligns perfectly with your company’s recent green IT initiative. As a Systems Engineer Intern, I aim to support such efforts by analyzing energy consumption in data centers and proposing eco-friendly scaling strategies—contributing to Rio de Janeiro’s broader goal of becoming a carbon-neutral city by 2030.</w:t>
      </w:r>
    </w:p>
    <w:p>
      <w:pPr>
        <w:pStyle w:val="BodyText"/>
      </w:pPr>
      <w:r>
        <w:t xml:space="preserve">My academic rigor is complemented by proactive learning: I hold certifications in AWS Cloud Practitioner and CompTIA Network+, and I maintain an active GitHub portfolio showcasing projects like a fault-tolerant backup system for Brazilian SMEs. These initiatives reflect my dedication to mastering the evolving Systems Engineer toolkit—critical for navigating challenges unique to Brazil’s market, such as balancing high-demand urban networks with intermittent power infrastructure. I am confident that my technical acumen, combined with my deep understanding of Rio de Janeiro’s social-technical context, will enable me to add immediate value from day one.</w:t>
      </w:r>
    </w:p>
    <w:p>
      <w:pPr>
        <w:pStyle w:val="BodyText"/>
      </w:pPr>
      <w:r>
        <w:t xml:space="preserve">Choosing an internship in Rio de Janeiro is not merely a career step; it is a commitment to growing alongside the city’s technological evolution. I am eager to learn from your senior engineers while supporting projects that enhance connectivity for communities from the favelas of Rocinha to the corporate towers of Barra da Tijuca. Your company’s reputation for nurturing talent in Brazil’s tech sphere makes this opportunity unparalleled in my professional journey.</w:t>
      </w:r>
    </w:p>
    <w:p>
      <w:pPr>
        <w:pStyle w:val="BodyText"/>
      </w:pPr>
      <w:r>
        <w:t xml:space="preserve">Thank you for considering my application for the Systems Engineer Intern position at [Company Name] in Rio de Janeiro. I have attached my resume for your review and welcome the opportunity to discuss how my skills in infrastructure optimization, cloud systems, and cultural fluency can support your team’s objectives. I am available for an interview at your earliest convenience and can be reached via email or phone within Rio de Janeiro’s time zone (UTC-3).</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Rio de Janeiro</dc:title>
  <dc:creator/>
  <dc:language>en</dc:language>
  <cp:keywords/>
  <dcterms:created xsi:type="dcterms:W3CDTF">2026-07-18T22:59:35Z</dcterms:created>
  <dcterms:modified xsi:type="dcterms:W3CDTF">2026-07-18T22:59:35Z</dcterms:modified>
</cp:coreProperties>
</file>

<file path=docProps/custom.xml><?xml version="1.0" encoding="utf-8"?>
<Properties xmlns="http://schemas.openxmlformats.org/officeDocument/2006/custom-properties" xmlns:vt="http://schemas.openxmlformats.org/officeDocument/2006/docPropsVTypes"/>
</file>